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6E527C" w14:textId="2334393B" w:rsidR="00DA463D" w:rsidRPr="00274E0E" w:rsidRDefault="00E96BA2" w:rsidP="00C42D23">
      <w:pPr>
        <w:spacing w:after="0"/>
      </w:pPr>
      <w:r w:rsidRPr="00274E0E">
        <w:t xml:space="preserve">Write </w:t>
      </w:r>
      <w:proofErr w:type="spellStart"/>
      <w:r w:rsidRPr="00274E0E">
        <w:t>tsfasdfadfs</w:t>
      </w:r>
      <w:proofErr w:type="spellEnd"/>
    </w:p>
    <w:p w14:paraId="258461B4" w14:textId="62A504FD" w:rsidR="00274E0E" w:rsidRPr="00274E0E" w:rsidRDefault="00274E0E" w:rsidP="00C42D23">
      <w:pPr>
        <w:spacing w:after="0"/>
      </w:pPr>
    </w:p>
    <w:p w14:paraId="6FBD4C80" w14:textId="4C2CCE99" w:rsidR="00274E0E" w:rsidRPr="00274E0E" w:rsidRDefault="00274E0E" w:rsidP="00C42D23">
      <w:pPr>
        <w:spacing w:after="0"/>
      </w:pPr>
    </w:p>
    <w:p w14:paraId="6DFEA669" w14:textId="33F0B004" w:rsidR="00274E0E" w:rsidRPr="00274E0E" w:rsidRDefault="00274E0E" w:rsidP="00C42D23">
      <w:pPr>
        <w:spacing w:after="0"/>
      </w:pPr>
      <w:r w:rsidRPr="00274E0E">
        <w:t>Some more lines aft</w:t>
      </w:r>
      <w:r>
        <w:t>erward</w:t>
      </w:r>
      <w:bookmarkStart w:id="0" w:name="_GoBack"/>
      <w:bookmarkEnd w:id="0"/>
    </w:p>
    <w:sectPr w:rsidR="00274E0E" w:rsidRPr="00274E0E" w:rsidSect="00CC04E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1MLAwMbIwMzIyMjRV0lEKTi0uzszPAykwqgUAzEzApywAAAA="/>
  </w:docVars>
  <w:rsids>
    <w:rsidRoot w:val="005E5715"/>
    <w:rsid w:val="00253785"/>
    <w:rsid w:val="00274E0E"/>
    <w:rsid w:val="00321FE7"/>
    <w:rsid w:val="003E1876"/>
    <w:rsid w:val="005A70A8"/>
    <w:rsid w:val="005E5715"/>
    <w:rsid w:val="00603524"/>
    <w:rsid w:val="007C0ED6"/>
    <w:rsid w:val="007C77BB"/>
    <w:rsid w:val="008A7E97"/>
    <w:rsid w:val="008E1797"/>
    <w:rsid w:val="00B602A1"/>
    <w:rsid w:val="00C42D23"/>
    <w:rsid w:val="00CC04EA"/>
    <w:rsid w:val="00D54FB7"/>
    <w:rsid w:val="00E96BA2"/>
    <w:rsid w:val="00FC3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74455A2"/>
  <w15:chartTrackingRefBased/>
  <w15:docId w15:val="{9534E9B1-4E5F-4A96-AF9F-015A5CBE6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="Times New Roman" w:cs="Times New Roman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6</Words>
  <Characters>40</Characters>
  <Application>Microsoft Office Word</Application>
  <DocSecurity>0</DocSecurity>
  <Lines>1</Lines>
  <Paragraphs>1</Paragraphs>
  <ScaleCrop>false</ScaleCrop>
  <Company/>
  <LinksUpToDate>false</LinksUpToDate>
  <CharactersWithSpaces>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ghua Chen</dc:creator>
  <cp:keywords/>
  <dc:description/>
  <cp:lastModifiedBy>Linghua Chen</cp:lastModifiedBy>
  <cp:revision>3</cp:revision>
  <dcterms:created xsi:type="dcterms:W3CDTF">2018-11-12T12:53:00Z</dcterms:created>
  <dcterms:modified xsi:type="dcterms:W3CDTF">2018-11-12T12:59:00Z</dcterms:modified>
</cp:coreProperties>
</file>